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1年</w:t>
      </w:r>
      <w:r>
        <w:rPr>
          <w:rFonts w:hint="eastAsia" w:ascii="方正小标宋简体" w:hAnsi="宋体" w:eastAsia="方正小标宋简体"/>
          <w:color w:val="000000"/>
          <w:sz w:val="44"/>
          <w:szCs w:val="32"/>
          <w:shd w:val="clear" w:color="auto" w:fill="FFFFFF"/>
          <w:lang w:val="en-US" w:eastAsia="zh-CN"/>
        </w:rPr>
        <w:t>88</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4</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rPr>
        <w:t>兴业银行股份有限公司贵阳分行，</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10月01</w:t>
      </w:r>
      <w:r>
        <w:rPr>
          <w:rFonts w:ascii="仿宋" w:hAnsi="仿宋" w:eastAsia="仿宋"/>
        </w:rPr>
        <w:t>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12</w:t>
      </w:r>
      <w:r>
        <w:rPr>
          <w:rFonts w:ascii="仿宋" w:hAnsi="仿宋" w:eastAsia="仿宋"/>
        </w:rPr>
        <w:t>月3</w:t>
      </w:r>
      <w:r>
        <w:rPr>
          <w:rFonts w:hint="eastAsia" w:ascii="仿宋" w:hAnsi="仿宋" w:eastAsia="仿宋"/>
          <w:lang w:val="en-US" w:eastAsia="zh-CN"/>
        </w:rPr>
        <w:t>1</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hint="eastAsia" w:ascii="黑体" w:hAnsi="黑体" w:eastAsia="黑体"/>
          <w:sz w:val="24"/>
          <w:szCs w:val="24"/>
          <w:shd w:val="clear" w:color="auto" w:fill="FFFFFF"/>
        </w:rPr>
      </w:pPr>
      <w:bookmarkStart w:id="0" w:name="_Toc528772556"/>
      <w:bookmarkStart w:id="1" w:name="_Toc194311890"/>
    </w:p>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1年88</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kern w:val="0"/>
                <w:szCs w:val="21"/>
                <w:shd w:val="clear" w:color="auto" w:fill="FFFFFF"/>
                <w:lang w:val="en-US"/>
              </w:rPr>
            </w:pPr>
            <w:r>
              <w:rPr>
                <w:rFonts w:hint="eastAsia"/>
                <w:lang w:eastAsia="zh-CN"/>
              </w:rPr>
              <w:t>C11883</w:t>
            </w:r>
            <w:r>
              <w:rPr>
                <w:rFonts w:hint="eastAsia"/>
                <w:lang w:val="en-US" w:eastAsia="zh-CN"/>
              </w:rPr>
              <w:t>2100006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80,00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6月29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6月2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4.70</w:t>
            </w:r>
            <w:r>
              <w:rPr>
                <w:rFonts w:hint="eastAsia" w:ascii="仿宋" w:hAnsi="仿宋" w:eastAsia="仿宋"/>
                <w:szCs w:val="21"/>
                <w:shd w:val="clear" w:color="auto" w:fill="FFFFFF"/>
              </w:rPr>
              <w:t>%</w:t>
            </w:r>
            <w:r>
              <w:rPr>
                <w:rFonts w:hint="eastAsia" w:ascii="仿宋" w:hAnsi="仿宋" w:eastAsia="仿宋"/>
                <w:szCs w:val="21"/>
                <w:shd w:val="clear" w:color="auto" w:fill="FFFFFF"/>
                <w:lang w:val="en-US" w:eastAsia="zh-CN"/>
              </w:rPr>
              <w:t>-5.2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highlight w:val="none"/>
                <w:shd w:val="clear" w:color="auto" w:fill="FFFFFF"/>
              </w:rPr>
            </w:pPr>
            <w:r>
              <w:rPr>
                <w:rFonts w:hint="eastAsia" w:ascii="仿宋" w:hAnsi="仿宋" w:eastAsia="仿宋"/>
                <w:szCs w:val="21"/>
                <w:highlight w:val="none"/>
                <w:shd w:val="clear" w:color="auto" w:fill="FFFFFF"/>
              </w:rPr>
              <w:t>户名：贵阳农村商业银行股份有限公司超值宝1年88期</w:t>
            </w:r>
          </w:p>
          <w:p>
            <w:pPr>
              <w:rPr>
                <w:rFonts w:hint="eastAsia" w:ascii="仿宋" w:hAnsi="仿宋" w:eastAsia="仿宋"/>
                <w:szCs w:val="21"/>
                <w:highlight w:val="none"/>
                <w:shd w:val="clear" w:color="auto" w:fill="FFFFFF"/>
                <w:lang w:val="en-US" w:eastAsia="zh-CN"/>
              </w:rPr>
            </w:pPr>
            <w:r>
              <w:rPr>
                <w:rFonts w:hint="eastAsia" w:ascii="仿宋" w:hAnsi="仿宋" w:eastAsia="仿宋"/>
                <w:szCs w:val="21"/>
                <w:highlight w:val="none"/>
                <w:shd w:val="clear" w:color="auto" w:fill="FFFFFF"/>
              </w:rPr>
              <w:t>账号：602010100100715073</w:t>
            </w:r>
          </w:p>
          <w:p>
            <w:pPr>
              <w:rPr>
                <w:rFonts w:ascii="仿宋" w:hAnsi="仿宋" w:eastAsia="仿宋"/>
                <w:szCs w:val="21"/>
                <w:highlight w:val="yellow"/>
                <w:shd w:val="clear" w:color="auto" w:fill="FFFFFF"/>
              </w:rPr>
            </w:pPr>
            <w:r>
              <w:rPr>
                <w:rFonts w:hint="eastAsia" w:ascii="仿宋" w:hAnsi="仿宋" w:eastAsia="仿宋"/>
                <w:szCs w:val="21"/>
                <w:highlight w:val="none"/>
                <w:shd w:val="clear" w:color="auto" w:fill="FFFFFF"/>
              </w:rPr>
              <w:t>开户行：</w:t>
            </w:r>
            <w:r>
              <w:rPr>
                <w:rFonts w:hint="eastAsia" w:ascii="仿宋" w:hAnsi="仿宋" w:eastAsia="仿宋"/>
                <w:szCs w:val="21"/>
                <w:highlight w:val="none"/>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10</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1</w:t>
            </w:r>
            <w:r>
              <w:rPr>
                <w:rFonts w:hint="eastAsia" w:ascii="仿宋" w:hAnsi="仿宋" w:eastAsia="仿宋"/>
                <w:szCs w:val="21"/>
                <w:shd w:val="clear" w:color="auto" w:fill="FFFFFF"/>
              </w:rPr>
              <w:t>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12</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25,809.3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1,156,093.1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82,420,278.2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0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03</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10</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12</w:t>
            </w:r>
            <w:r>
              <w:rPr>
                <w:rFonts w:hint="eastAsia" w:ascii="仿宋" w:hAnsi="仿宋" w:eastAsia="仿宋"/>
              </w:rPr>
              <w:t>-</w:t>
            </w:r>
            <w:r>
              <w:rPr>
                <w:rFonts w:hint="eastAsia" w:ascii="仿宋" w:hAnsi="仿宋" w:eastAsia="仿宋"/>
                <w:lang w:val="en-US" w:eastAsia="zh-CN"/>
              </w:rPr>
              <w:t>31</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szCs w:val="22"/>
                <w:lang w:val="en-US" w:eastAsia="zh-CN"/>
              </w:rPr>
            </w:pPr>
            <w:r>
              <w:rPr>
                <w:rFonts w:hint="eastAsia" w:ascii="仿宋" w:hAnsi="仿宋" w:eastAsia="仿宋" w:cs="仿宋"/>
                <w:i w:val="0"/>
                <w:color w:val="000000"/>
                <w:kern w:val="0"/>
                <w:sz w:val="22"/>
                <w:szCs w:val="22"/>
                <w:u w:val="none"/>
                <w:lang w:val="en-US" w:eastAsia="zh-CN" w:bidi="ar"/>
              </w:rPr>
              <w:t xml:space="preserve">1.43 </w:t>
            </w:r>
          </w:p>
        </w:tc>
        <w:tc>
          <w:tcPr>
            <w:tcW w:w="3560" w:type="dxa"/>
            <w:vAlign w:val="center"/>
          </w:tcPr>
          <w:p>
            <w:pPr>
              <w:keepNext w:val="0"/>
              <w:keepLines w:val="0"/>
              <w:widowControl/>
              <w:suppressLineNumbers w:val="0"/>
              <w:jc w:val="center"/>
              <w:textAlignment w:val="center"/>
              <w:rPr>
                <w:rFonts w:hint="eastAsia" w:ascii="仿宋" w:hAnsi="仿宋" w:eastAsia="仿宋"/>
                <w:szCs w:val="22"/>
                <w:lang w:val="en-US" w:eastAsia="zh-CN"/>
              </w:rPr>
            </w:pPr>
            <w:r>
              <w:rPr>
                <w:rFonts w:hint="eastAsia" w:ascii="仿宋" w:hAnsi="仿宋" w:eastAsia="仿宋" w:cs="仿宋"/>
                <w:i w:val="0"/>
                <w:color w:val="000000"/>
                <w:kern w:val="0"/>
                <w:sz w:val="22"/>
                <w:szCs w:val="22"/>
                <w:u w:val="none"/>
                <w:lang w:val="en-US" w:eastAsia="zh-CN" w:bidi="ar"/>
              </w:rPr>
              <w:t xml:space="preserve">1.1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Cs w:val="22"/>
                <w:lang w:val="en-US" w:eastAsia="zh-CN"/>
              </w:rPr>
            </w:pPr>
            <w:r>
              <w:rPr>
                <w:rFonts w:hint="eastAsia" w:ascii="仿宋" w:hAnsi="仿宋" w:eastAsia="仿宋" w:cs="仿宋"/>
                <w:i w:val="0"/>
                <w:color w:val="000000"/>
                <w:kern w:val="0"/>
                <w:sz w:val="22"/>
                <w:szCs w:val="22"/>
                <w:u w:val="none"/>
                <w:lang w:val="en-US" w:eastAsia="zh-CN" w:bidi="ar"/>
              </w:rPr>
              <w:t xml:space="preserve">3.03 </w:t>
            </w:r>
          </w:p>
        </w:tc>
        <w:tc>
          <w:tcPr>
            <w:tcW w:w="3560" w:type="dxa"/>
            <w:vAlign w:val="center"/>
          </w:tcPr>
          <w:p>
            <w:pPr>
              <w:keepNext w:val="0"/>
              <w:keepLines w:val="0"/>
              <w:widowControl/>
              <w:suppressLineNumbers w:val="0"/>
              <w:jc w:val="center"/>
              <w:textAlignment w:val="center"/>
              <w:rPr>
                <w:rFonts w:hint="eastAsia" w:ascii="仿宋" w:hAnsi="仿宋" w:eastAsia="仿宋"/>
                <w:szCs w:val="22"/>
                <w:lang w:val="en-US" w:eastAsia="zh-CN"/>
              </w:rPr>
            </w:pPr>
            <w:r>
              <w:rPr>
                <w:rFonts w:hint="eastAsia" w:ascii="仿宋" w:hAnsi="仿宋" w:eastAsia="仿宋" w:cs="仿宋"/>
                <w:i w:val="0"/>
                <w:color w:val="000000"/>
                <w:kern w:val="0"/>
                <w:sz w:val="22"/>
                <w:szCs w:val="22"/>
                <w:u w:val="none"/>
                <w:lang w:val="en-US" w:eastAsia="zh-CN" w:bidi="ar"/>
              </w:rPr>
              <w:t xml:space="preserve">2.40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6</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82</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303</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s="仿宋"/>
          <w:i w:val="0"/>
          <w:color w:val="000000"/>
          <w:kern w:val="0"/>
          <w:sz w:val="22"/>
          <w:szCs w:val="22"/>
          <w:u w:val="none"/>
          <w:lang w:val="en-US" w:eastAsia="zh-CN" w:bidi="ar"/>
        </w:rPr>
        <w:t>1.43</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134"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653,708.5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9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134"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方正富邦贵农稳健1号</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621,177.9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9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134"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8,620,695.5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5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134"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华创证券智盈1号</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2,381,461.6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4.9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134"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贵鑫财富1号资管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391,452.6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2.5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center"/>
          </w:tcPr>
          <w:p>
            <w:pPr>
              <w:jc w:val="center"/>
              <w:rPr>
                <w:rFonts w:hint="eastAsia" w:ascii="仿宋" w:hAnsi="仿宋" w:eastAsia="仿宋"/>
                <w:color w:val="auto"/>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2,668,496.3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82,668,496.3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919.2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0.3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2,671,415.9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0,783,948,305.5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4.8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510,2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1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354,663,601.7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6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4,592,328.1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5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75,333,638.7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708,048,074.1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R007</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67,801,101.7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GC004</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64,004,64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03,90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资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93,073,7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8天债券协议回购_206014</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60,85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0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黔西南</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47,425,5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9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哈尔滨银行永续债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4,904,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贵高科</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1,375,45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5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0,309,88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5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投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9,602,8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5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863,247,071.7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53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w:t>
      </w:r>
      <w:r>
        <w:rPr>
          <w:rFonts w:hint="eastAsia" w:ascii="仿宋" w:hAnsi="仿宋" w:eastAsia="仿宋"/>
          <w:color w:val="000000"/>
          <w:szCs w:val="21"/>
          <w:lang w:val="en-US" w:eastAsia="zh-CN"/>
        </w:rPr>
        <w:t>31</w:t>
      </w:r>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embedRegular r:id="rId1" w:fontKey="{70BBFE40-E2A7-4B06-974F-24C3875E2915}"/>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00000000000000000"/>
    <w:charset w:val="86"/>
    <w:family w:val="auto"/>
    <w:pitch w:val="default"/>
    <w:sig w:usb0="00000001" w:usb1="08000000" w:usb2="00000000" w:usb3="00000000" w:csb0="00040000" w:csb1="00000000"/>
    <w:embedRegular r:id="rId2" w:fontKey="{F6B7E490-648C-46E0-80F9-A8E819695DA0}"/>
  </w:font>
  <w:font w:name="仿宋">
    <w:panose1 w:val="02010609060101010101"/>
    <w:charset w:val="86"/>
    <w:family w:val="auto"/>
    <w:pitch w:val="default"/>
    <w:sig w:usb0="800002BF" w:usb1="38CF7CFA" w:usb2="00000016" w:usb3="00000000" w:csb0="00040001" w:csb1="00000000"/>
    <w:embedRegular r:id="rId3" w:fontKey="{F5E482A2-7F30-4C48-A944-935F56914769}"/>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documentProtection w:edit="readOnly" w:enforcement="1" w:cryptProviderType="rsaFull" w:cryptAlgorithmClass="hash" w:cryptAlgorithmType="typeAny" w:cryptAlgorithmSid="4" w:cryptSpinCount="0" w:hash="juScR/UzYz7ODrKCAubr9ZwKslQ=" w:salt="BCT/zt9qWpyVujQoWsYq9A=="/>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10F5379"/>
    <w:rsid w:val="05581092"/>
    <w:rsid w:val="05A14D31"/>
    <w:rsid w:val="05AE26D9"/>
    <w:rsid w:val="077D1837"/>
    <w:rsid w:val="08665360"/>
    <w:rsid w:val="09860979"/>
    <w:rsid w:val="0D901766"/>
    <w:rsid w:val="119D38F4"/>
    <w:rsid w:val="11F52987"/>
    <w:rsid w:val="12DA60B7"/>
    <w:rsid w:val="14AB3BE4"/>
    <w:rsid w:val="153D2966"/>
    <w:rsid w:val="15A30F81"/>
    <w:rsid w:val="17E41503"/>
    <w:rsid w:val="278333F6"/>
    <w:rsid w:val="27F52FED"/>
    <w:rsid w:val="2D7E3F5C"/>
    <w:rsid w:val="2F4671E3"/>
    <w:rsid w:val="31CE3823"/>
    <w:rsid w:val="33C40040"/>
    <w:rsid w:val="342153CB"/>
    <w:rsid w:val="34296D79"/>
    <w:rsid w:val="38353970"/>
    <w:rsid w:val="38D97024"/>
    <w:rsid w:val="38E926E9"/>
    <w:rsid w:val="3DD952CD"/>
    <w:rsid w:val="42277313"/>
    <w:rsid w:val="4264087B"/>
    <w:rsid w:val="43F3566A"/>
    <w:rsid w:val="447E1A87"/>
    <w:rsid w:val="44FC1717"/>
    <w:rsid w:val="457A406E"/>
    <w:rsid w:val="46CD3A39"/>
    <w:rsid w:val="48E8631C"/>
    <w:rsid w:val="4996057B"/>
    <w:rsid w:val="4D870C30"/>
    <w:rsid w:val="4E47040F"/>
    <w:rsid w:val="5119148F"/>
    <w:rsid w:val="51A03B59"/>
    <w:rsid w:val="52321244"/>
    <w:rsid w:val="53986600"/>
    <w:rsid w:val="57B47E4D"/>
    <w:rsid w:val="599B121E"/>
    <w:rsid w:val="5E660FCE"/>
    <w:rsid w:val="60450B80"/>
    <w:rsid w:val="62446D78"/>
    <w:rsid w:val="62775533"/>
    <w:rsid w:val="63926E74"/>
    <w:rsid w:val="6455585F"/>
    <w:rsid w:val="650A0CD8"/>
    <w:rsid w:val="68513422"/>
    <w:rsid w:val="68CC5C7E"/>
    <w:rsid w:val="705B15C4"/>
    <w:rsid w:val="73083B4A"/>
    <w:rsid w:val="737F3265"/>
    <w:rsid w:val="757F3635"/>
    <w:rsid w:val="78D66D4A"/>
    <w:rsid w:val="79751FD1"/>
    <w:rsid w:val="798D2AE9"/>
    <w:rsid w:val="7CA27CB2"/>
    <w:rsid w:val="7DEE77EE"/>
    <w:rsid w:val="7E843B57"/>
    <w:rsid w:val="7FA45BC4"/>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semiHidden="0" w:name="Hyperlink"/>
    <w:lsdException w:qFormat="1" w:uiPriority="0" w:semiHidden="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unhideWhenUsed/>
    <w:qFormat/>
    <w:uiPriority w:val="0"/>
    <w:rPr>
      <w:color w:val="000066"/>
      <w:sz w:val="18"/>
      <w:szCs w:val="18"/>
      <w:u w:val="single"/>
    </w:rPr>
  </w:style>
  <w:style w:type="character" w:styleId="14">
    <w:name w:val="Hyperlink"/>
    <w:basedOn w:val="12"/>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4季度'!$A$1:$A$92</c:f>
              <c:numCache>
                <c:formatCode>yyyy/m/d</c:formatCode>
                <c:ptCount val="92"/>
                <c:pt idx="0" c:formatCode="yyyy/m/d">
                  <c:v>44470</c:v>
                </c:pt>
                <c:pt idx="1" c:formatCode="yyyy/m/d">
                  <c:v>44471</c:v>
                </c:pt>
                <c:pt idx="2" c:formatCode="yyyy/m/d">
                  <c:v>44472</c:v>
                </c:pt>
                <c:pt idx="3" c:formatCode="yyyy/m/d">
                  <c:v>44473</c:v>
                </c:pt>
                <c:pt idx="4" c:formatCode="yyyy/m/d">
                  <c:v>44474</c:v>
                </c:pt>
                <c:pt idx="5" c:formatCode="yyyy/m/d">
                  <c:v>44475</c:v>
                </c:pt>
                <c:pt idx="6" c:formatCode="yyyy/m/d">
                  <c:v>44476</c:v>
                </c:pt>
                <c:pt idx="7" c:formatCode="yyyy/m/d">
                  <c:v>44477</c:v>
                </c:pt>
                <c:pt idx="8" c:formatCode="yyyy/m/d">
                  <c:v>44478</c:v>
                </c:pt>
                <c:pt idx="9" c:formatCode="yyyy/m/d">
                  <c:v>44479</c:v>
                </c:pt>
                <c:pt idx="10" c:formatCode="yyyy/m/d">
                  <c:v>44480</c:v>
                </c:pt>
                <c:pt idx="11" c:formatCode="yyyy/m/d">
                  <c:v>44481</c:v>
                </c:pt>
                <c:pt idx="12" c:formatCode="yyyy/m/d">
                  <c:v>44482</c:v>
                </c:pt>
                <c:pt idx="13" c:formatCode="yyyy/m/d">
                  <c:v>44483</c:v>
                </c:pt>
                <c:pt idx="14" c:formatCode="yyyy/m/d">
                  <c:v>44484</c:v>
                </c:pt>
                <c:pt idx="15" c:formatCode="yyyy/m/d">
                  <c:v>44485</c:v>
                </c:pt>
                <c:pt idx="16" c:formatCode="yyyy/m/d">
                  <c:v>44486</c:v>
                </c:pt>
                <c:pt idx="17" c:formatCode="yyyy/m/d">
                  <c:v>44487</c:v>
                </c:pt>
                <c:pt idx="18" c:formatCode="yyyy/m/d">
                  <c:v>44488</c:v>
                </c:pt>
                <c:pt idx="19" c:formatCode="yyyy/m/d">
                  <c:v>44489</c:v>
                </c:pt>
                <c:pt idx="20" c:formatCode="yyyy/m/d">
                  <c:v>44490</c:v>
                </c:pt>
                <c:pt idx="21" c:formatCode="yyyy/m/d">
                  <c:v>44491</c:v>
                </c:pt>
                <c:pt idx="22" c:formatCode="yyyy/m/d">
                  <c:v>44492</c:v>
                </c:pt>
                <c:pt idx="23" c:formatCode="yyyy/m/d">
                  <c:v>44493</c:v>
                </c:pt>
                <c:pt idx="24" c:formatCode="yyyy/m/d">
                  <c:v>44494</c:v>
                </c:pt>
                <c:pt idx="25" c:formatCode="yyyy/m/d">
                  <c:v>44495</c:v>
                </c:pt>
                <c:pt idx="26" c:formatCode="yyyy/m/d">
                  <c:v>44496</c:v>
                </c:pt>
                <c:pt idx="27" c:formatCode="yyyy/m/d">
                  <c:v>44497</c:v>
                </c:pt>
                <c:pt idx="28" c:formatCode="yyyy/m/d">
                  <c:v>44498</c:v>
                </c:pt>
                <c:pt idx="29" c:formatCode="yyyy/m/d">
                  <c:v>44499</c:v>
                </c:pt>
                <c:pt idx="30" c:formatCode="yyyy/m/d">
                  <c:v>44500</c:v>
                </c:pt>
                <c:pt idx="31" c:formatCode="yyyy/m/d">
                  <c:v>44501</c:v>
                </c:pt>
                <c:pt idx="32" c:formatCode="yyyy/m/d">
                  <c:v>44502</c:v>
                </c:pt>
                <c:pt idx="33" c:formatCode="yyyy/m/d">
                  <c:v>44503</c:v>
                </c:pt>
                <c:pt idx="34" c:formatCode="yyyy/m/d">
                  <c:v>44504</c:v>
                </c:pt>
                <c:pt idx="35" c:formatCode="yyyy/m/d">
                  <c:v>44505</c:v>
                </c:pt>
                <c:pt idx="36" c:formatCode="yyyy/m/d">
                  <c:v>44506</c:v>
                </c:pt>
                <c:pt idx="37" c:formatCode="yyyy/m/d">
                  <c:v>44507</c:v>
                </c:pt>
                <c:pt idx="38" c:formatCode="yyyy/m/d">
                  <c:v>44508</c:v>
                </c:pt>
                <c:pt idx="39" c:formatCode="yyyy/m/d">
                  <c:v>44509</c:v>
                </c:pt>
                <c:pt idx="40" c:formatCode="yyyy/m/d">
                  <c:v>44510</c:v>
                </c:pt>
                <c:pt idx="41" c:formatCode="yyyy/m/d">
                  <c:v>44511</c:v>
                </c:pt>
                <c:pt idx="42" c:formatCode="yyyy/m/d">
                  <c:v>44512</c:v>
                </c:pt>
                <c:pt idx="43" c:formatCode="yyyy/m/d">
                  <c:v>44513</c:v>
                </c:pt>
                <c:pt idx="44" c:formatCode="yyyy/m/d">
                  <c:v>44514</c:v>
                </c:pt>
                <c:pt idx="45" c:formatCode="yyyy/m/d">
                  <c:v>44515</c:v>
                </c:pt>
                <c:pt idx="46" c:formatCode="yyyy/m/d">
                  <c:v>44516</c:v>
                </c:pt>
                <c:pt idx="47" c:formatCode="yyyy/m/d">
                  <c:v>44517</c:v>
                </c:pt>
                <c:pt idx="48" c:formatCode="yyyy/m/d">
                  <c:v>44518</c:v>
                </c:pt>
                <c:pt idx="49" c:formatCode="yyyy/m/d">
                  <c:v>44519</c:v>
                </c:pt>
                <c:pt idx="50" c:formatCode="yyyy/m/d">
                  <c:v>44520</c:v>
                </c:pt>
                <c:pt idx="51" c:formatCode="yyyy/m/d">
                  <c:v>44521</c:v>
                </c:pt>
                <c:pt idx="52" c:formatCode="yyyy/m/d">
                  <c:v>44522</c:v>
                </c:pt>
                <c:pt idx="53" c:formatCode="yyyy/m/d">
                  <c:v>44523</c:v>
                </c:pt>
                <c:pt idx="54" c:formatCode="yyyy/m/d">
                  <c:v>44524</c:v>
                </c:pt>
                <c:pt idx="55" c:formatCode="yyyy/m/d">
                  <c:v>44525</c:v>
                </c:pt>
                <c:pt idx="56" c:formatCode="yyyy/m/d">
                  <c:v>44526</c:v>
                </c:pt>
                <c:pt idx="57" c:formatCode="yyyy/m/d">
                  <c:v>44527</c:v>
                </c:pt>
                <c:pt idx="58" c:formatCode="yyyy/m/d">
                  <c:v>44528</c:v>
                </c:pt>
                <c:pt idx="59" c:formatCode="yyyy/m/d">
                  <c:v>44529</c:v>
                </c:pt>
                <c:pt idx="60" c:formatCode="yyyy/m/d">
                  <c:v>44530</c:v>
                </c:pt>
                <c:pt idx="61" c:formatCode="yyyy/m/d">
                  <c:v>44531</c:v>
                </c:pt>
                <c:pt idx="62" c:formatCode="yyyy/m/d">
                  <c:v>44532</c:v>
                </c:pt>
                <c:pt idx="63" c:formatCode="yyyy/m/d">
                  <c:v>44533</c:v>
                </c:pt>
                <c:pt idx="64" c:formatCode="yyyy/m/d">
                  <c:v>44534</c:v>
                </c:pt>
                <c:pt idx="65" c:formatCode="yyyy/m/d">
                  <c:v>44535</c:v>
                </c:pt>
                <c:pt idx="66" c:formatCode="yyyy/m/d">
                  <c:v>44536</c:v>
                </c:pt>
                <c:pt idx="67" c:formatCode="yyyy/m/d">
                  <c:v>44537</c:v>
                </c:pt>
                <c:pt idx="68" c:formatCode="yyyy/m/d">
                  <c:v>44538</c:v>
                </c:pt>
                <c:pt idx="69" c:formatCode="yyyy/m/d">
                  <c:v>44539</c:v>
                </c:pt>
                <c:pt idx="70" c:formatCode="yyyy/m/d">
                  <c:v>44540</c:v>
                </c:pt>
                <c:pt idx="71" c:formatCode="yyyy/m/d">
                  <c:v>44541</c:v>
                </c:pt>
                <c:pt idx="72" c:formatCode="yyyy/m/d">
                  <c:v>44542</c:v>
                </c:pt>
                <c:pt idx="73" c:formatCode="yyyy/m/d">
                  <c:v>44543</c:v>
                </c:pt>
                <c:pt idx="74" c:formatCode="yyyy/m/d">
                  <c:v>44544</c:v>
                </c:pt>
                <c:pt idx="75" c:formatCode="yyyy/m/d">
                  <c:v>44545</c:v>
                </c:pt>
                <c:pt idx="76" c:formatCode="yyyy/m/d">
                  <c:v>44546</c:v>
                </c:pt>
                <c:pt idx="77" c:formatCode="yyyy/m/d">
                  <c:v>44547</c:v>
                </c:pt>
                <c:pt idx="78" c:formatCode="yyyy/m/d">
                  <c:v>44548</c:v>
                </c:pt>
                <c:pt idx="79" c:formatCode="yyyy/m/d">
                  <c:v>44549</c:v>
                </c:pt>
                <c:pt idx="80" c:formatCode="yyyy/m/d">
                  <c:v>44550</c:v>
                </c:pt>
                <c:pt idx="81" c:formatCode="yyyy/m/d">
                  <c:v>44551</c:v>
                </c:pt>
                <c:pt idx="82" c:formatCode="yyyy/m/d">
                  <c:v>44552</c:v>
                </c:pt>
                <c:pt idx="83" c:formatCode="yyyy/m/d">
                  <c:v>44553</c:v>
                </c:pt>
                <c:pt idx="84" c:formatCode="yyyy/m/d">
                  <c:v>44554</c:v>
                </c:pt>
                <c:pt idx="85" c:formatCode="yyyy/m/d">
                  <c:v>44555</c:v>
                </c:pt>
                <c:pt idx="86" c:formatCode="yyyy/m/d">
                  <c:v>44556</c:v>
                </c:pt>
                <c:pt idx="87" c:formatCode="yyyy/m/d">
                  <c:v>44557</c:v>
                </c:pt>
                <c:pt idx="88" c:formatCode="yyyy/m/d">
                  <c:v>44558</c:v>
                </c:pt>
                <c:pt idx="89" c:formatCode="yyyy/m/d">
                  <c:v>44559</c:v>
                </c:pt>
                <c:pt idx="90" c:formatCode="yyyy/m/d">
                  <c:v>44560</c:v>
                </c:pt>
                <c:pt idx="91" c:formatCode="yyyy/m/d">
                  <c:v>44561</c:v>
                </c:pt>
              </c:numCache>
            </c:numRef>
          </c:cat>
          <c:val>
            <c:numRef>
              <c:f>'[走势图.xlsx]4季度'!$B$1:$B$92</c:f>
              <c:numCache>
                <c:formatCode>General</c:formatCode>
                <c:ptCount val="92"/>
                <c:pt idx="0">
                  <c:v>1.0158</c:v>
                </c:pt>
                <c:pt idx="1">
                  <c:v>1.0158</c:v>
                </c:pt>
                <c:pt idx="2">
                  <c:v>1.0158</c:v>
                </c:pt>
                <c:pt idx="3">
                  <c:v>1.0157</c:v>
                </c:pt>
                <c:pt idx="4">
                  <c:v>1.0157</c:v>
                </c:pt>
                <c:pt idx="5">
                  <c:v>1.0157</c:v>
                </c:pt>
                <c:pt idx="6">
                  <c:v>1.0157</c:v>
                </c:pt>
                <c:pt idx="7">
                  <c:v>1.0173</c:v>
                </c:pt>
                <c:pt idx="8">
                  <c:v>1.0172</c:v>
                </c:pt>
                <c:pt idx="9">
                  <c:v>1.0172</c:v>
                </c:pt>
                <c:pt idx="10">
                  <c:v>1.0177</c:v>
                </c:pt>
                <c:pt idx="11">
                  <c:v>1.0178</c:v>
                </c:pt>
                <c:pt idx="12">
                  <c:v>1.0179</c:v>
                </c:pt>
                <c:pt idx="13">
                  <c:v>1.0181</c:v>
                </c:pt>
                <c:pt idx="14">
                  <c:v>1.0183</c:v>
                </c:pt>
                <c:pt idx="15">
                  <c:v>1.0183</c:v>
                </c:pt>
                <c:pt idx="16">
                  <c:v>1.0182</c:v>
                </c:pt>
                <c:pt idx="17">
                  <c:v>1.0188</c:v>
                </c:pt>
                <c:pt idx="18">
                  <c:v>1.019</c:v>
                </c:pt>
                <c:pt idx="19">
                  <c:v>1.0191</c:v>
                </c:pt>
                <c:pt idx="20">
                  <c:v>1.0194</c:v>
                </c:pt>
                <c:pt idx="21">
                  <c:v>1.0196</c:v>
                </c:pt>
                <c:pt idx="22">
                  <c:v>1.0196</c:v>
                </c:pt>
                <c:pt idx="23">
                  <c:v>1.0196</c:v>
                </c:pt>
                <c:pt idx="24">
                  <c:v>1.0202</c:v>
                </c:pt>
                <c:pt idx="25">
                  <c:v>1.0205</c:v>
                </c:pt>
                <c:pt idx="26">
                  <c:v>1.0207</c:v>
                </c:pt>
                <c:pt idx="27">
                  <c:v>1.0209</c:v>
                </c:pt>
                <c:pt idx="28">
                  <c:v>1.0211</c:v>
                </c:pt>
                <c:pt idx="29">
                  <c:v>1.021</c:v>
                </c:pt>
                <c:pt idx="30">
                  <c:v>1.021</c:v>
                </c:pt>
                <c:pt idx="31">
                  <c:v>1.0216</c:v>
                </c:pt>
                <c:pt idx="32">
                  <c:v>1.0218</c:v>
                </c:pt>
                <c:pt idx="33">
                  <c:v>1.022</c:v>
                </c:pt>
                <c:pt idx="34">
                  <c:v>1.0223</c:v>
                </c:pt>
                <c:pt idx="35">
                  <c:v>1.0225</c:v>
                </c:pt>
                <c:pt idx="36">
                  <c:v>1.0225</c:v>
                </c:pt>
                <c:pt idx="37">
                  <c:v>1.0225</c:v>
                </c:pt>
                <c:pt idx="38">
                  <c:v>1.0232</c:v>
                </c:pt>
                <c:pt idx="39">
                  <c:v>1.0233</c:v>
                </c:pt>
                <c:pt idx="40">
                  <c:v>1.0235</c:v>
                </c:pt>
                <c:pt idx="41">
                  <c:v>1.0236</c:v>
                </c:pt>
                <c:pt idx="42">
                  <c:v>1.0237</c:v>
                </c:pt>
                <c:pt idx="43">
                  <c:v>1.0237</c:v>
                </c:pt>
                <c:pt idx="44">
                  <c:v>1.0236</c:v>
                </c:pt>
                <c:pt idx="45">
                  <c:v>1.0242</c:v>
                </c:pt>
                <c:pt idx="46">
                  <c:v>1.0241</c:v>
                </c:pt>
                <c:pt idx="47">
                  <c:v>1.0224</c:v>
                </c:pt>
                <c:pt idx="48">
                  <c:v>1.0226</c:v>
                </c:pt>
                <c:pt idx="49">
                  <c:v>1.0227</c:v>
                </c:pt>
                <c:pt idx="50">
                  <c:v>1.0227</c:v>
                </c:pt>
                <c:pt idx="51">
                  <c:v>1.0227</c:v>
                </c:pt>
                <c:pt idx="52">
                  <c:v>1.0233</c:v>
                </c:pt>
                <c:pt idx="53">
                  <c:v>1.0234</c:v>
                </c:pt>
                <c:pt idx="54">
                  <c:v>1.0236</c:v>
                </c:pt>
                <c:pt idx="55">
                  <c:v>1.0239</c:v>
                </c:pt>
                <c:pt idx="56">
                  <c:v>1.0241</c:v>
                </c:pt>
                <c:pt idx="57">
                  <c:v>1.0241</c:v>
                </c:pt>
                <c:pt idx="58">
                  <c:v>1.0241</c:v>
                </c:pt>
                <c:pt idx="59">
                  <c:v>1.0245</c:v>
                </c:pt>
                <c:pt idx="60">
                  <c:v>1.0247</c:v>
                </c:pt>
                <c:pt idx="61">
                  <c:v>1.0248</c:v>
                </c:pt>
                <c:pt idx="62">
                  <c:v>1.0249</c:v>
                </c:pt>
                <c:pt idx="63">
                  <c:v>1.025</c:v>
                </c:pt>
                <c:pt idx="64">
                  <c:v>1.025</c:v>
                </c:pt>
                <c:pt idx="65">
                  <c:v>1.025</c:v>
                </c:pt>
                <c:pt idx="66">
                  <c:v>1.0257</c:v>
                </c:pt>
                <c:pt idx="67">
                  <c:v>1.0259</c:v>
                </c:pt>
                <c:pt idx="68">
                  <c:v>1.026</c:v>
                </c:pt>
                <c:pt idx="69">
                  <c:v>1.0261</c:v>
                </c:pt>
                <c:pt idx="70">
                  <c:v>1.0262</c:v>
                </c:pt>
                <c:pt idx="71">
                  <c:v>1.0262</c:v>
                </c:pt>
                <c:pt idx="72">
                  <c:v>1.0262</c:v>
                </c:pt>
                <c:pt idx="73">
                  <c:v>1.0268</c:v>
                </c:pt>
                <c:pt idx="74">
                  <c:v>1.0269</c:v>
                </c:pt>
                <c:pt idx="75">
                  <c:v>1.0271</c:v>
                </c:pt>
                <c:pt idx="76">
                  <c:v>1.0272</c:v>
                </c:pt>
                <c:pt idx="77">
                  <c:v>1.0278</c:v>
                </c:pt>
                <c:pt idx="78">
                  <c:v>1.0278</c:v>
                </c:pt>
                <c:pt idx="79">
                  <c:v>1.0278</c:v>
                </c:pt>
                <c:pt idx="80">
                  <c:v>1.0284</c:v>
                </c:pt>
                <c:pt idx="81">
                  <c:v>1.0285</c:v>
                </c:pt>
                <c:pt idx="82">
                  <c:v>1.0286</c:v>
                </c:pt>
                <c:pt idx="83">
                  <c:v>1.0288</c:v>
                </c:pt>
                <c:pt idx="84">
                  <c:v>1.029</c:v>
                </c:pt>
                <c:pt idx="85">
                  <c:v>1.029</c:v>
                </c:pt>
                <c:pt idx="86">
                  <c:v>1.029</c:v>
                </c:pt>
                <c:pt idx="87">
                  <c:v>1.0295</c:v>
                </c:pt>
                <c:pt idx="88">
                  <c:v>1.0298</c:v>
                </c:pt>
                <c:pt idx="89">
                  <c:v>1.0302</c:v>
                </c:pt>
                <c:pt idx="90">
                  <c:v>1.0304</c:v>
                </c:pt>
                <c:pt idx="91">
                  <c:v>1.0303</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4季度'!$A$1:$A$92</c:f>
              <c:numCache>
                <c:formatCode>yyyy/m/d</c:formatCode>
                <c:ptCount val="92"/>
                <c:pt idx="0" c:formatCode="yyyy/m/d">
                  <c:v>44470</c:v>
                </c:pt>
                <c:pt idx="1" c:formatCode="yyyy/m/d">
                  <c:v>44471</c:v>
                </c:pt>
                <c:pt idx="2" c:formatCode="yyyy/m/d">
                  <c:v>44472</c:v>
                </c:pt>
                <c:pt idx="3" c:formatCode="yyyy/m/d">
                  <c:v>44473</c:v>
                </c:pt>
                <c:pt idx="4" c:formatCode="yyyy/m/d">
                  <c:v>44474</c:v>
                </c:pt>
                <c:pt idx="5" c:formatCode="yyyy/m/d">
                  <c:v>44475</c:v>
                </c:pt>
                <c:pt idx="6" c:formatCode="yyyy/m/d">
                  <c:v>44476</c:v>
                </c:pt>
                <c:pt idx="7" c:formatCode="yyyy/m/d">
                  <c:v>44477</c:v>
                </c:pt>
                <c:pt idx="8" c:formatCode="yyyy/m/d">
                  <c:v>44478</c:v>
                </c:pt>
                <c:pt idx="9" c:formatCode="yyyy/m/d">
                  <c:v>44479</c:v>
                </c:pt>
                <c:pt idx="10" c:formatCode="yyyy/m/d">
                  <c:v>44480</c:v>
                </c:pt>
                <c:pt idx="11" c:formatCode="yyyy/m/d">
                  <c:v>44481</c:v>
                </c:pt>
                <c:pt idx="12" c:formatCode="yyyy/m/d">
                  <c:v>44482</c:v>
                </c:pt>
                <c:pt idx="13" c:formatCode="yyyy/m/d">
                  <c:v>44483</c:v>
                </c:pt>
                <c:pt idx="14" c:formatCode="yyyy/m/d">
                  <c:v>44484</c:v>
                </c:pt>
                <c:pt idx="15" c:formatCode="yyyy/m/d">
                  <c:v>44485</c:v>
                </c:pt>
                <c:pt idx="16" c:formatCode="yyyy/m/d">
                  <c:v>44486</c:v>
                </c:pt>
                <c:pt idx="17" c:formatCode="yyyy/m/d">
                  <c:v>44487</c:v>
                </c:pt>
                <c:pt idx="18" c:formatCode="yyyy/m/d">
                  <c:v>44488</c:v>
                </c:pt>
                <c:pt idx="19" c:formatCode="yyyy/m/d">
                  <c:v>44489</c:v>
                </c:pt>
                <c:pt idx="20" c:formatCode="yyyy/m/d">
                  <c:v>44490</c:v>
                </c:pt>
                <c:pt idx="21" c:formatCode="yyyy/m/d">
                  <c:v>44491</c:v>
                </c:pt>
                <c:pt idx="22" c:formatCode="yyyy/m/d">
                  <c:v>44492</c:v>
                </c:pt>
                <c:pt idx="23" c:formatCode="yyyy/m/d">
                  <c:v>44493</c:v>
                </c:pt>
                <c:pt idx="24" c:formatCode="yyyy/m/d">
                  <c:v>44494</c:v>
                </c:pt>
                <c:pt idx="25" c:formatCode="yyyy/m/d">
                  <c:v>44495</c:v>
                </c:pt>
                <c:pt idx="26" c:formatCode="yyyy/m/d">
                  <c:v>44496</c:v>
                </c:pt>
                <c:pt idx="27" c:formatCode="yyyy/m/d">
                  <c:v>44497</c:v>
                </c:pt>
                <c:pt idx="28" c:formatCode="yyyy/m/d">
                  <c:v>44498</c:v>
                </c:pt>
                <c:pt idx="29" c:formatCode="yyyy/m/d">
                  <c:v>44499</c:v>
                </c:pt>
                <c:pt idx="30" c:formatCode="yyyy/m/d">
                  <c:v>44500</c:v>
                </c:pt>
                <c:pt idx="31" c:formatCode="yyyy/m/d">
                  <c:v>44501</c:v>
                </c:pt>
                <c:pt idx="32" c:formatCode="yyyy/m/d">
                  <c:v>44502</c:v>
                </c:pt>
                <c:pt idx="33" c:formatCode="yyyy/m/d">
                  <c:v>44503</c:v>
                </c:pt>
                <c:pt idx="34" c:formatCode="yyyy/m/d">
                  <c:v>44504</c:v>
                </c:pt>
                <c:pt idx="35" c:formatCode="yyyy/m/d">
                  <c:v>44505</c:v>
                </c:pt>
                <c:pt idx="36" c:formatCode="yyyy/m/d">
                  <c:v>44506</c:v>
                </c:pt>
                <c:pt idx="37" c:formatCode="yyyy/m/d">
                  <c:v>44507</c:v>
                </c:pt>
                <c:pt idx="38" c:formatCode="yyyy/m/d">
                  <c:v>44508</c:v>
                </c:pt>
                <c:pt idx="39" c:formatCode="yyyy/m/d">
                  <c:v>44509</c:v>
                </c:pt>
                <c:pt idx="40" c:formatCode="yyyy/m/d">
                  <c:v>44510</c:v>
                </c:pt>
                <c:pt idx="41" c:formatCode="yyyy/m/d">
                  <c:v>44511</c:v>
                </c:pt>
                <c:pt idx="42" c:formatCode="yyyy/m/d">
                  <c:v>44512</c:v>
                </c:pt>
                <c:pt idx="43" c:formatCode="yyyy/m/d">
                  <c:v>44513</c:v>
                </c:pt>
                <c:pt idx="44" c:formatCode="yyyy/m/d">
                  <c:v>44514</c:v>
                </c:pt>
                <c:pt idx="45" c:formatCode="yyyy/m/d">
                  <c:v>44515</c:v>
                </c:pt>
                <c:pt idx="46" c:formatCode="yyyy/m/d">
                  <c:v>44516</c:v>
                </c:pt>
                <c:pt idx="47" c:formatCode="yyyy/m/d">
                  <c:v>44517</c:v>
                </c:pt>
                <c:pt idx="48" c:formatCode="yyyy/m/d">
                  <c:v>44518</c:v>
                </c:pt>
                <c:pt idx="49" c:formatCode="yyyy/m/d">
                  <c:v>44519</c:v>
                </c:pt>
                <c:pt idx="50" c:formatCode="yyyy/m/d">
                  <c:v>44520</c:v>
                </c:pt>
                <c:pt idx="51" c:formatCode="yyyy/m/d">
                  <c:v>44521</c:v>
                </c:pt>
                <c:pt idx="52" c:formatCode="yyyy/m/d">
                  <c:v>44522</c:v>
                </c:pt>
                <c:pt idx="53" c:formatCode="yyyy/m/d">
                  <c:v>44523</c:v>
                </c:pt>
                <c:pt idx="54" c:formatCode="yyyy/m/d">
                  <c:v>44524</c:v>
                </c:pt>
                <c:pt idx="55" c:formatCode="yyyy/m/d">
                  <c:v>44525</c:v>
                </c:pt>
                <c:pt idx="56" c:formatCode="yyyy/m/d">
                  <c:v>44526</c:v>
                </c:pt>
                <c:pt idx="57" c:formatCode="yyyy/m/d">
                  <c:v>44527</c:v>
                </c:pt>
                <c:pt idx="58" c:formatCode="yyyy/m/d">
                  <c:v>44528</c:v>
                </c:pt>
                <c:pt idx="59" c:formatCode="yyyy/m/d">
                  <c:v>44529</c:v>
                </c:pt>
                <c:pt idx="60" c:formatCode="yyyy/m/d">
                  <c:v>44530</c:v>
                </c:pt>
                <c:pt idx="61" c:formatCode="yyyy/m/d">
                  <c:v>44531</c:v>
                </c:pt>
                <c:pt idx="62" c:formatCode="yyyy/m/d">
                  <c:v>44532</c:v>
                </c:pt>
                <c:pt idx="63" c:formatCode="yyyy/m/d">
                  <c:v>44533</c:v>
                </c:pt>
                <c:pt idx="64" c:formatCode="yyyy/m/d">
                  <c:v>44534</c:v>
                </c:pt>
                <c:pt idx="65" c:formatCode="yyyy/m/d">
                  <c:v>44535</c:v>
                </c:pt>
                <c:pt idx="66" c:formatCode="yyyy/m/d">
                  <c:v>44536</c:v>
                </c:pt>
                <c:pt idx="67" c:formatCode="yyyy/m/d">
                  <c:v>44537</c:v>
                </c:pt>
                <c:pt idx="68" c:formatCode="yyyy/m/d">
                  <c:v>44538</c:v>
                </c:pt>
                <c:pt idx="69" c:formatCode="yyyy/m/d">
                  <c:v>44539</c:v>
                </c:pt>
                <c:pt idx="70" c:formatCode="yyyy/m/d">
                  <c:v>44540</c:v>
                </c:pt>
                <c:pt idx="71" c:formatCode="yyyy/m/d">
                  <c:v>44541</c:v>
                </c:pt>
                <c:pt idx="72" c:formatCode="yyyy/m/d">
                  <c:v>44542</c:v>
                </c:pt>
                <c:pt idx="73" c:formatCode="yyyy/m/d">
                  <c:v>44543</c:v>
                </c:pt>
                <c:pt idx="74" c:formatCode="yyyy/m/d">
                  <c:v>44544</c:v>
                </c:pt>
                <c:pt idx="75" c:formatCode="yyyy/m/d">
                  <c:v>44545</c:v>
                </c:pt>
                <c:pt idx="76" c:formatCode="yyyy/m/d">
                  <c:v>44546</c:v>
                </c:pt>
                <c:pt idx="77" c:formatCode="yyyy/m/d">
                  <c:v>44547</c:v>
                </c:pt>
                <c:pt idx="78" c:formatCode="yyyy/m/d">
                  <c:v>44548</c:v>
                </c:pt>
                <c:pt idx="79" c:formatCode="yyyy/m/d">
                  <c:v>44549</c:v>
                </c:pt>
                <c:pt idx="80" c:formatCode="yyyy/m/d">
                  <c:v>44550</c:v>
                </c:pt>
                <c:pt idx="81" c:formatCode="yyyy/m/d">
                  <c:v>44551</c:v>
                </c:pt>
                <c:pt idx="82" c:formatCode="yyyy/m/d">
                  <c:v>44552</c:v>
                </c:pt>
                <c:pt idx="83" c:formatCode="yyyy/m/d">
                  <c:v>44553</c:v>
                </c:pt>
                <c:pt idx="84" c:formatCode="yyyy/m/d">
                  <c:v>44554</c:v>
                </c:pt>
                <c:pt idx="85" c:formatCode="yyyy/m/d">
                  <c:v>44555</c:v>
                </c:pt>
                <c:pt idx="86" c:formatCode="yyyy/m/d">
                  <c:v>44556</c:v>
                </c:pt>
                <c:pt idx="87" c:formatCode="yyyy/m/d">
                  <c:v>44557</c:v>
                </c:pt>
                <c:pt idx="88" c:formatCode="yyyy/m/d">
                  <c:v>44558</c:v>
                </c:pt>
                <c:pt idx="89" c:formatCode="yyyy/m/d">
                  <c:v>44559</c:v>
                </c:pt>
                <c:pt idx="90" c:formatCode="yyyy/m/d">
                  <c:v>44560</c:v>
                </c:pt>
                <c:pt idx="91" c:formatCode="yyyy/m/d">
                  <c:v>44561</c:v>
                </c:pt>
              </c:numCache>
            </c:numRef>
          </c:cat>
          <c:val>
            <c:numRef>
              <c:f>'[走势图.xlsx]4季度'!$C$1:$C$92</c:f>
              <c:numCache>
                <c:formatCode>0.00%</c:formatCode>
                <c:ptCount val="92"/>
                <c:pt idx="0">
                  <c:v>0</c:v>
                </c:pt>
                <c:pt idx="1">
                  <c:v>0</c:v>
                </c:pt>
                <c:pt idx="2">
                  <c:v>0</c:v>
                </c:pt>
                <c:pt idx="3">
                  <c:v>-9.84445757038488e-5</c:v>
                </c:pt>
                <c:pt idx="4">
                  <c:v>-9.84445757038488e-5</c:v>
                </c:pt>
                <c:pt idx="5">
                  <c:v>-9.84445757038488e-5</c:v>
                </c:pt>
                <c:pt idx="6">
                  <c:v>-9.84445757038488e-5</c:v>
                </c:pt>
                <c:pt idx="7">
                  <c:v>0.00147666863555829</c:v>
                </c:pt>
                <c:pt idx="8">
                  <c:v>0.00137822405985433</c:v>
                </c:pt>
                <c:pt idx="9">
                  <c:v>0.00137822405985433</c:v>
                </c:pt>
                <c:pt idx="10">
                  <c:v>0.00187044693837368</c:v>
                </c:pt>
                <c:pt idx="11">
                  <c:v>0.00196889151407764</c:v>
                </c:pt>
                <c:pt idx="12">
                  <c:v>0.00206733608978138</c:v>
                </c:pt>
                <c:pt idx="13">
                  <c:v>0.00226422524118908</c:v>
                </c:pt>
                <c:pt idx="14">
                  <c:v>0.002461114392597</c:v>
                </c:pt>
                <c:pt idx="15">
                  <c:v>0.002461114392597</c:v>
                </c:pt>
                <c:pt idx="16">
                  <c:v>0.00236266981689304</c:v>
                </c:pt>
                <c:pt idx="17">
                  <c:v>0.00295333727111635</c:v>
                </c:pt>
                <c:pt idx="18">
                  <c:v>0.00315022642252405</c:v>
                </c:pt>
                <c:pt idx="19">
                  <c:v>0.00324867099822779</c:v>
                </c:pt>
                <c:pt idx="20">
                  <c:v>0.00354400472533967</c:v>
                </c:pt>
                <c:pt idx="21">
                  <c:v>0.00374089387674736</c:v>
                </c:pt>
                <c:pt idx="22">
                  <c:v>0.00374089387674736</c:v>
                </c:pt>
                <c:pt idx="23">
                  <c:v>0.00374089387674736</c:v>
                </c:pt>
                <c:pt idx="24">
                  <c:v>0.00433156133097068</c:v>
                </c:pt>
                <c:pt idx="25">
                  <c:v>0.00462689505808234</c:v>
                </c:pt>
                <c:pt idx="26">
                  <c:v>0.00482378420949003</c:v>
                </c:pt>
                <c:pt idx="27">
                  <c:v>0.00502067336089773</c:v>
                </c:pt>
                <c:pt idx="28">
                  <c:v>0.00521756251230543</c:v>
                </c:pt>
                <c:pt idx="29">
                  <c:v>0.00511911793660147</c:v>
                </c:pt>
                <c:pt idx="30">
                  <c:v>0.00511911793660147</c:v>
                </c:pt>
                <c:pt idx="31">
                  <c:v>0.00570978539082501</c:v>
                </c:pt>
                <c:pt idx="32">
                  <c:v>0.0059066745422327</c:v>
                </c:pt>
                <c:pt idx="33">
                  <c:v>0.0061035636936404</c:v>
                </c:pt>
                <c:pt idx="34">
                  <c:v>0.00639889742075206</c:v>
                </c:pt>
                <c:pt idx="35">
                  <c:v>0.00659578657215976</c:v>
                </c:pt>
                <c:pt idx="36">
                  <c:v>0.00659578657215976</c:v>
                </c:pt>
                <c:pt idx="37">
                  <c:v>0.00659578657215976</c:v>
                </c:pt>
                <c:pt idx="38">
                  <c:v>0.00728489860208703</c:v>
                </c:pt>
                <c:pt idx="39">
                  <c:v>0.00738334317779099</c:v>
                </c:pt>
                <c:pt idx="40">
                  <c:v>0.00758023232919869</c:v>
                </c:pt>
                <c:pt idx="41">
                  <c:v>0.00767867690490265</c:v>
                </c:pt>
                <c:pt idx="42">
                  <c:v>0.00777712148060639</c:v>
                </c:pt>
                <c:pt idx="43">
                  <c:v>0.00777712148060639</c:v>
                </c:pt>
                <c:pt idx="44">
                  <c:v>0.00767867690490265</c:v>
                </c:pt>
                <c:pt idx="45">
                  <c:v>0.00826934435912574</c:v>
                </c:pt>
                <c:pt idx="46">
                  <c:v>0.008170899783422</c:v>
                </c:pt>
                <c:pt idx="47">
                  <c:v>0.00649734199645602</c:v>
                </c:pt>
                <c:pt idx="48">
                  <c:v>0.00669423114786372</c:v>
                </c:pt>
                <c:pt idx="49">
                  <c:v>0.00679267572356745</c:v>
                </c:pt>
                <c:pt idx="50">
                  <c:v>0.00679267572356745</c:v>
                </c:pt>
                <c:pt idx="51">
                  <c:v>0.00679267572356745</c:v>
                </c:pt>
                <c:pt idx="52">
                  <c:v>0.00738334317779099</c:v>
                </c:pt>
                <c:pt idx="53">
                  <c:v>0.00748178775349473</c:v>
                </c:pt>
                <c:pt idx="54">
                  <c:v>0.00767867690490265</c:v>
                </c:pt>
                <c:pt idx="55">
                  <c:v>0.00797401063201408</c:v>
                </c:pt>
                <c:pt idx="56">
                  <c:v>0.008170899783422</c:v>
                </c:pt>
                <c:pt idx="57">
                  <c:v>0.008170899783422</c:v>
                </c:pt>
                <c:pt idx="58">
                  <c:v>0.008170899783422</c:v>
                </c:pt>
                <c:pt idx="59">
                  <c:v>0.0085646780862374</c:v>
                </c:pt>
                <c:pt idx="60">
                  <c:v>0.0087615672376451</c:v>
                </c:pt>
                <c:pt idx="61">
                  <c:v>0.00886001181334906</c:v>
                </c:pt>
                <c:pt idx="62">
                  <c:v>0.00895845638905279</c:v>
                </c:pt>
                <c:pt idx="63">
                  <c:v>0.00905690096475675</c:v>
                </c:pt>
                <c:pt idx="64">
                  <c:v>0.00905690096475675</c:v>
                </c:pt>
                <c:pt idx="65">
                  <c:v>0.00905690096475675</c:v>
                </c:pt>
                <c:pt idx="66">
                  <c:v>0.00974601299468403</c:v>
                </c:pt>
                <c:pt idx="67">
                  <c:v>0.00994290214609173</c:v>
                </c:pt>
                <c:pt idx="68">
                  <c:v>0.0100413467217957</c:v>
                </c:pt>
                <c:pt idx="69">
                  <c:v>0.0101397912974994</c:v>
                </c:pt>
                <c:pt idx="70">
                  <c:v>0.0102382358732034</c:v>
                </c:pt>
                <c:pt idx="71">
                  <c:v>0.0102382358732034</c:v>
                </c:pt>
                <c:pt idx="72">
                  <c:v>0.0102382358732034</c:v>
                </c:pt>
                <c:pt idx="73">
                  <c:v>0.0108289033274265</c:v>
                </c:pt>
                <c:pt idx="74">
                  <c:v>0.0109273479031304</c:v>
                </c:pt>
                <c:pt idx="75">
                  <c:v>0.0111242370545381</c:v>
                </c:pt>
                <c:pt idx="76">
                  <c:v>0.0112226816302421</c:v>
                </c:pt>
                <c:pt idx="77">
                  <c:v>0.0118133490844654</c:v>
                </c:pt>
                <c:pt idx="78">
                  <c:v>0.0118133490844654</c:v>
                </c:pt>
                <c:pt idx="79">
                  <c:v>0.0118133490844654</c:v>
                </c:pt>
                <c:pt idx="80">
                  <c:v>0.0124040165386887</c:v>
                </c:pt>
                <c:pt idx="81">
                  <c:v>0.0125024611143925</c:v>
                </c:pt>
                <c:pt idx="82">
                  <c:v>0.0126009056900964</c:v>
                </c:pt>
                <c:pt idx="83">
                  <c:v>0.0127977948415041</c:v>
                </c:pt>
                <c:pt idx="84">
                  <c:v>0.0129946839929118</c:v>
                </c:pt>
                <c:pt idx="85">
                  <c:v>0.0129946839929118</c:v>
                </c:pt>
                <c:pt idx="86">
                  <c:v>0.0129946839929118</c:v>
                </c:pt>
                <c:pt idx="87">
                  <c:v>0.0134869068714314</c:v>
                </c:pt>
                <c:pt idx="88">
                  <c:v>0.013782240598543</c:v>
                </c:pt>
                <c:pt idx="89">
                  <c:v>0.0141760189013584</c:v>
                </c:pt>
                <c:pt idx="90">
                  <c:v>0.0143729080527661</c:v>
                </c:pt>
                <c:pt idx="91">
                  <c:v>0.0142744634770624</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4季度'!$A$1:$A$92</c:f>
              <c:numCache>
                <c:formatCode>yyyy/m/d</c:formatCode>
                <c:ptCount val="92"/>
                <c:pt idx="0" c:formatCode="yyyy/m/d">
                  <c:v>44470</c:v>
                </c:pt>
                <c:pt idx="1" c:formatCode="yyyy/m/d">
                  <c:v>44471</c:v>
                </c:pt>
                <c:pt idx="2" c:formatCode="yyyy/m/d">
                  <c:v>44472</c:v>
                </c:pt>
                <c:pt idx="3" c:formatCode="yyyy/m/d">
                  <c:v>44473</c:v>
                </c:pt>
                <c:pt idx="4" c:formatCode="yyyy/m/d">
                  <c:v>44474</c:v>
                </c:pt>
                <c:pt idx="5" c:formatCode="yyyy/m/d">
                  <c:v>44475</c:v>
                </c:pt>
                <c:pt idx="6" c:formatCode="yyyy/m/d">
                  <c:v>44476</c:v>
                </c:pt>
                <c:pt idx="7" c:formatCode="yyyy/m/d">
                  <c:v>44477</c:v>
                </c:pt>
                <c:pt idx="8" c:formatCode="yyyy/m/d">
                  <c:v>44478</c:v>
                </c:pt>
                <c:pt idx="9" c:formatCode="yyyy/m/d">
                  <c:v>44479</c:v>
                </c:pt>
                <c:pt idx="10" c:formatCode="yyyy/m/d">
                  <c:v>44480</c:v>
                </c:pt>
                <c:pt idx="11" c:formatCode="yyyy/m/d">
                  <c:v>44481</c:v>
                </c:pt>
                <c:pt idx="12" c:formatCode="yyyy/m/d">
                  <c:v>44482</c:v>
                </c:pt>
                <c:pt idx="13" c:formatCode="yyyy/m/d">
                  <c:v>44483</c:v>
                </c:pt>
                <c:pt idx="14" c:formatCode="yyyy/m/d">
                  <c:v>44484</c:v>
                </c:pt>
                <c:pt idx="15" c:formatCode="yyyy/m/d">
                  <c:v>44485</c:v>
                </c:pt>
                <c:pt idx="16" c:formatCode="yyyy/m/d">
                  <c:v>44486</c:v>
                </c:pt>
                <c:pt idx="17" c:formatCode="yyyy/m/d">
                  <c:v>44487</c:v>
                </c:pt>
                <c:pt idx="18" c:formatCode="yyyy/m/d">
                  <c:v>44488</c:v>
                </c:pt>
                <c:pt idx="19" c:formatCode="yyyy/m/d">
                  <c:v>44489</c:v>
                </c:pt>
                <c:pt idx="20" c:formatCode="yyyy/m/d">
                  <c:v>44490</c:v>
                </c:pt>
                <c:pt idx="21" c:formatCode="yyyy/m/d">
                  <c:v>44491</c:v>
                </c:pt>
                <c:pt idx="22" c:formatCode="yyyy/m/d">
                  <c:v>44492</c:v>
                </c:pt>
                <c:pt idx="23" c:formatCode="yyyy/m/d">
                  <c:v>44493</c:v>
                </c:pt>
                <c:pt idx="24" c:formatCode="yyyy/m/d">
                  <c:v>44494</c:v>
                </c:pt>
                <c:pt idx="25" c:formatCode="yyyy/m/d">
                  <c:v>44495</c:v>
                </c:pt>
                <c:pt idx="26" c:formatCode="yyyy/m/d">
                  <c:v>44496</c:v>
                </c:pt>
                <c:pt idx="27" c:formatCode="yyyy/m/d">
                  <c:v>44497</c:v>
                </c:pt>
                <c:pt idx="28" c:formatCode="yyyy/m/d">
                  <c:v>44498</c:v>
                </c:pt>
                <c:pt idx="29" c:formatCode="yyyy/m/d">
                  <c:v>44499</c:v>
                </c:pt>
                <c:pt idx="30" c:formatCode="yyyy/m/d">
                  <c:v>44500</c:v>
                </c:pt>
                <c:pt idx="31" c:formatCode="yyyy/m/d">
                  <c:v>44501</c:v>
                </c:pt>
                <c:pt idx="32" c:formatCode="yyyy/m/d">
                  <c:v>44502</c:v>
                </c:pt>
                <c:pt idx="33" c:formatCode="yyyy/m/d">
                  <c:v>44503</c:v>
                </c:pt>
                <c:pt idx="34" c:formatCode="yyyy/m/d">
                  <c:v>44504</c:v>
                </c:pt>
                <c:pt idx="35" c:formatCode="yyyy/m/d">
                  <c:v>44505</c:v>
                </c:pt>
                <c:pt idx="36" c:formatCode="yyyy/m/d">
                  <c:v>44506</c:v>
                </c:pt>
                <c:pt idx="37" c:formatCode="yyyy/m/d">
                  <c:v>44507</c:v>
                </c:pt>
                <c:pt idx="38" c:formatCode="yyyy/m/d">
                  <c:v>44508</c:v>
                </c:pt>
                <c:pt idx="39" c:formatCode="yyyy/m/d">
                  <c:v>44509</c:v>
                </c:pt>
                <c:pt idx="40" c:formatCode="yyyy/m/d">
                  <c:v>44510</c:v>
                </c:pt>
                <c:pt idx="41" c:formatCode="yyyy/m/d">
                  <c:v>44511</c:v>
                </c:pt>
                <c:pt idx="42" c:formatCode="yyyy/m/d">
                  <c:v>44512</c:v>
                </c:pt>
                <c:pt idx="43" c:formatCode="yyyy/m/d">
                  <c:v>44513</c:v>
                </c:pt>
                <c:pt idx="44" c:formatCode="yyyy/m/d">
                  <c:v>44514</c:v>
                </c:pt>
                <c:pt idx="45" c:formatCode="yyyy/m/d">
                  <c:v>44515</c:v>
                </c:pt>
                <c:pt idx="46" c:formatCode="yyyy/m/d">
                  <c:v>44516</c:v>
                </c:pt>
                <c:pt idx="47" c:formatCode="yyyy/m/d">
                  <c:v>44517</c:v>
                </c:pt>
                <c:pt idx="48" c:formatCode="yyyy/m/d">
                  <c:v>44518</c:v>
                </c:pt>
                <c:pt idx="49" c:formatCode="yyyy/m/d">
                  <c:v>44519</c:v>
                </c:pt>
                <c:pt idx="50" c:formatCode="yyyy/m/d">
                  <c:v>44520</c:v>
                </c:pt>
                <c:pt idx="51" c:formatCode="yyyy/m/d">
                  <c:v>44521</c:v>
                </c:pt>
                <c:pt idx="52" c:formatCode="yyyy/m/d">
                  <c:v>44522</c:v>
                </c:pt>
                <c:pt idx="53" c:formatCode="yyyy/m/d">
                  <c:v>44523</c:v>
                </c:pt>
                <c:pt idx="54" c:formatCode="yyyy/m/d">
                  <c:v>44524</c:v>
                </c:pt>
                <c:pt idx="55" c:formatCode="yyyy/m/d">
                  <c:v>44525</c:v>
                </c:pt>
                <c:pt idx="56" c:formatCode="yyyy/m/d">
                  <c:v>44526</c:v>
                </c:pt>
                <c:pt idx="57" c:formatCode="yyyy/m/d">
                  <c:v>44527</c:v>
                </c:pt>
                <c:pt idx="58" c:formatCode="yyyy/m/d">
                  <c:v>44528</c:v>
                </c:pt>
                <c:pt idx="59" c:formatCode="yyyy/m/d">
                  <c:v>44529</c:v>
                </c:pt>
                <c:pt idx="60" c:formatCode="yyyy/m/d">
                  <c:v>44530</c:v>
                </c:pt>
                <c:pt idx="61" c:formatCode="yyyy/m/d">
                  <c:v>44531</c:v>
                </c:pt>
                <c:pt idx="62" c:formatCode="yyyy/m/d">
                  <c:v>44532</c:v>
                </c:pt>
                <c:pt idx="63" c:formatCode="yyyy/m/d">
                  <c:v>44533</c:v>
                </c:pt>
                <c:pt idx="64" c:formatCode="yyyy/m/d">
                  <c:v>44534</c:v>
                </c:pt>
                <c:pt idx="65" c:formatCode="yyyy/m/d">
                  <c:v>44535</c:v>
                </c:pt>
                <c:pt idx="66" c:formatCode="yyyy/m/d">
                  <c:v>44536</c:v>
                </c:pt>
                <c:pt idx="67" c:formatCode="yyyy/m/d">
                  <c:v>44537</c:v>
                </c:pt>
                <c:pt idx="68" c:formatCode="yyyy/m/d">
                  <c:v>44538</c:v>
                </c:pt>
                <c:pt idx="69" c:formatCode="yyyy/m/d">
                  <c:v>44539</c:v>
                </c:pt>
                <c:pt idx="70" c:formatCode="yyyy/m/d">
                  <c:v>44540</c:v>
                </c:pt>
                <c:pt idx="71" c:formatCode="yyyy/m/d">
                  <c:v>44541</c:v>
                </c:pt>
                <c:pt idx="72" c:formatCode="yyyy/m/d">
                  <c:v>44542</c:v>
                </c:pt>
                <c:pt idx="73" c:formatCode="yyyy/m/d">
                  <c:v>44543</c:v>
                </c:pt>
                <c:pt idx="74" c:formatCode="yyyy/m/d">
                  <c:v>44544</c:v>
                </c:pt>
                <c:pt idx="75" c:formatCode="yyyy/m/d">
                  <c:v>44545</c:v>
                </c:pt>
                <c:pt idx="76" c:formatCode="yyyy/m/d">
                  <c:v>44546</c:v>
                </c:pt>
                <c:pt idx="77" c:formatCode="yyyy/m/d">
                  <c:v>44547</c:v>
                </c:pt>
                <c:pt idx="78" c:formatCode="yyyy/m/d">
                  <c:v>44548</c:v>
                </c:pt>
                <c:pt idx="79" c:formatCode="yyyy/m/d">
                  <c:v>44549</c:v>
                </c:pt>
                <c:pt idx="80" c:formatCode="yyyy/m/d">
                  <c:v>44550</c:v>
                </c:pt>
                <c:pt idx="81" c:formatCode="yyyy/m/d">
                  <c:v>44551</c:v>
                </c:pt>
                <c:pt idx="82" c:formatCode="yyyy/m/d">
                  <c:v>44552</c:v>
                </c:pt>
                <c:pt idx="83" c:formatCode="yyyy/m/d">
                  <c:v>44553</c:v>
                </c:pt>
                <c:pt idx="84" c:formatCode="yyyy/m/d">
                  <c:v>44554</c:v>
                </c:pt>
                <c:pt idx="85" c:formatCode="yyyy/m/d">
                  <c:v>44555</c:v>
                </c:pt>
                <c:pt idx="86" c:formatCode="yyyy/m/d">
                  <c:v>44556</c:v>
                </c:pt>
                <c:pt idx="87" c:formatCode="yyyy/m/d">
                  <c:v>44557</c:v>
                </c:pt>
                <c:pt idx="88" c:formatCode="yyyy/m/d">
                  <c:v>44558</c:v>
                </c:pt>
                <c:pt idx="89" c:formatCode="yyyy/m/d">
                  <c:v>44559</c:v>
                </c:pt>
                <c:pt idx="90" c:formatCode="yyyy/m/d">
                  <c:v>44560</c:v>
                </c:pt>
                <c:pt idx="91" c:formatCode="yyyy/m/d">
                  <c:v>44561</c:v>
                </c:pt>
              </c:numCache>
            </c:numRef>
          </c:cat>
          <c:val>
            <c:numRef>
              <c:f>'[走势图.xlsx]4季度'!$E$1:$E$92</c:f>
              <c:numCache>
                <c:formatCode>0.00%</c:formatCode>
                <c:ptCount val="92"/>
                <c:pt idx="0">
                  <c:v>0.000128767123287671</c:v>
                </c:pt>
                <c:pt idx="1">
                  <c:v>0.000257534246575342</c:v>
                </c:pt>
                <c:pt idx="2">
                  <c:v>0.000386301369863014</c:v>
                </c:pt>
                <c:pt idx="3">
                  <c:v>0.000515068493150685</c:v>
                </c:pt>
                <c:pt idx="4">
                  <c:v>0.000643835616438356</c:v>
                </c:pt>
                <c:pt idx="5">
                  <c:v>0.000772602739726027</c:v>
                </c:pt>
                <c:pt idx="6">
                  <c:v>0.000901369863013699</c:v>
                </c:pt>
                <c:pt idx="7">
                  <c:v>0.00103013698630137</c:v>
                </c:pt>
                <c:pt idx="8">
                  <c:v>0.00115890410958904</c:v>
                </c:pt>
                <c:pt idx="9">
                  <c:v>0.00128767123287671</c:v>
                </c:pt>
                <c:pt idx="10">
                  <c:v>0.00141643835616438</c:v>
                </c:pt>
                <c:pt idx="11">
                  <c:v>0.00154520547945205</c:v>
                </c:pt>
                <c:pt idx="12">
                  <c:v>0.00167397260273973</c:v>
                </c:pt>
                <c:pt idx="13">
                  <c:v>0.0018027397260274</c:v>
                </c:pt>
                <c:pt idx="14">
                  <c:v>0.00193150684931507</c:v>
                </c:pt>
                <c:pt idx="15">
                  <c:v>0.00206027397260274</c:v>
                </c:pt>
                <c:pt idx="16">
                  <c:v>0.00218904109589041</c:v>
                </c:pt>
                <c:pt idx="17">
                  <c:v>0.00231780821917808</c:v>
                </c:pt>
                <c:pt idx="18">
                  <c:v>0.00244657534246575</c:v>
                </c:pt>
                <c:pt idx="19">
                  <c:v>0.00257534246575342</c:v>
                </c:pt>
                <c:pt idx="20">
                  <c:v>0.0027041095890411</c:v>
                </c:pt>
                <c:pt idx="21">
                  <c:v>0.00283287671232877</c:v>
                </c:pt>
                <c:pt idx="22">
                  <c:v>0.00296164383561644</c:v>
                </c:pt>
                <c:pt idx="23">
                  <c:v>0.00309041095890411</c:v>
                </c:pt>
                <c:pt idx="24">
                  <c:v>0.00321917808219178</c:v>
                </c:pt>
                <c:pt idx="25">
                  <c:v>0.00334794520547945</c:v>
                </c:pt>
                <c:pt idx="26">
                  <c:v>0.00347671232876712</c:v>
                </c:pt>
                <c:pt idx="27">
                  <c:v>0.00360547945205479</c:v>
                </c:pt>
                <c:pt idx="28">
                  <c:v>0.00373424657534247</c:v>
                </c:pt>
                <c:pt idx="29">
                  <c:v>0.00386301369863014</c:v>
                </c:pt>
                <c:pt idx="30">
                  <c:v>0.00399178082191781</c:v>
                </c:pt>
                <c:pt idx="31">
                  <c:v>0.00412054794520548</c:v>
                </c:pt>
                <c:pt idx="32">
                  <c:v>0.00424931506849315</c:v>
                </c:pt>
                <c:pt idx="33">
                  <c:v>0.00437808219178082</c:v>
                </c:pt>
                <c:pt idx="34">
                  <c:v>0.00450684931506849</c:v>
                </c:pt>
                <c:pt idx="35">
                  <c:v>0.00463561643835616</c:v>
                </c:pt>
                <c:pt idx="36">
                  <c:v>0.00476438356164384</c:v>
                </c:pt>
                <c:pt idx="37">
                  <c:v>0.00489315068493151</c:v>
                </c:pt>
                <c:pt idx="38">
                  <c:v>0.00502191780821918</c:v>
                </c:pt>
                <c:pt idx="39">
                  <c:v>0.00515068493150685</c:v>
                </c:pt>
                <c:pt idx="40">
                  <c:v>0.00527945205479452</c:v>
                </c:pt>
                <c:pt idx="41">
                  <c:v>0.00540821917808219</c:v>
                </c:pt>
                <c:pt idx="42">
                  <c:v>0.00553698630136986</c:v>
                </c:pt>
                <c:pt idx="43">
                  <c:v>0.00566575342465753</c:v>
                </c:pt>
                <c:pt idx="44">
                  <c:v>0.00579452054794521</c:v>
                </c:pt>
                <c:pt idx="45">
                  <c:v>0.00592328767123288</c:v>
                </c:pt>
                <c:pt idx="46">
                  <c:v>0.00605205479452055</c:v>
                </c:pt>
                <c:pt idx="47">
                  <c:v>0.00618082191780822</c:v>
                </c:pt>
                <c:pt idx="48">
                  <c:v>0.00630958904109589</c:v>
                </c:pt>
                <c:pt idx="49">
                  <c:v>0.00643835616438356</c:v>
                </c:pt>
                <c:pt idx="50">
                  <c:v>0.00656712328767123</c:v>
                </c:pt>
                <c:pt idx="51">
                  <c:v>0.0066958904109589</c:v>
                </c:pt>
                <c:pt idx="52">
                  <c:v>0.00682465753424658</c:v>
                </c:pt>
                <c:pt idx="53">
                  <c:v>0.00695342465753425</c:v>
                </c:pt>
                <c:pt idx="54">
                  <c:v>0.00708219178082192</c:v>
                </c:pt>
                <c:pt idx="55">
                  <c:v>0.00721095890410959</c:v>
                </c:pt>
                <c:pt idx="56">
                  <c:v>0.00733972602739726</c:v>
                </c:pt>
                <c:pt idx="57">
                  <c:v>0.00746849315068493</c:v>
                </c:pt>
                <c:pt idx="58">
                  <c:v>0.0075972602739726</c:v>
                </c:pt>
                <c:pt idx="59">
                  <c:v>0.00772602739726027</c:v>
                </c:pt>
                <c:pt idx="60">
                  <c:v>0.00785479452054795</c:v>
                </c:pt>
                <c:pt idx="61">
                  <c:v>0.00798356164383562</c:v>
                </c:pt>
                <c:pt idx="62">
                  <c:v>0.00811232876712329</c:v>
                </c:pt>
                <c:pt idx="63">
                  <c:v>0.00824109589041096</c:v>
                </c:pt>
                <c:pt idx="64">
                  <c:v>0.00836986301369863</c:v>
                </c:pt>
                <c:pt idx="65">
                  <c:v>0.0084986301369863</c:v>
                </c:pt>
                <c:pt idx="66">
                  <c:v>0.00862739726027397</c:v>
                </c:pt>
                <c:pt idx="67">
                  <c:v>0.00875616438356164</c:v>
                </c:pt>
                <c:pt idx="68">
                  <c:v>0.00888493150684931</c:v>
                </c:pt>
                <c:pt idx="69">
                  <c:v>0.00901369863013699</c:v>
                </c:pt>
                <c:pt idx="70">
                  <c:v>0.00914246575342466</c:v>
                </c:pt>
                <c:pt idx="71">
                  <c:v>0.00927123287671233</c:v>
                </c:pt>
                <c:pt idx="72">
                  <c:v>0.0094</c:v>
                </c:pt>
                <c:pt idx="73">
                  <c:v>0.00952876712328767</c:v>
                </c:pt>
                <c:pt idx="74">
                  <c:v>0.00965753424657534</c:v>
                </c:pt>
                <c:pt idx="75">
                  <c:v>0.00978630136986301</c:v>
                </c:pt>
                <c:pt idx="76">
                  <c:v>0.00991506849315068</c:v>
                </c:pt>
                <c:pt idx="77">
                  <c:v>0.0100438356164384</c:v>
                </c:pt>
                <c:pt idx="78">
                  <c:v>0.010172602739726</c:v>
                </c:pt>
                <c:pt idx="79">
                  <c:v>0.0103013698630137</c:v>
                </c:pt>
                <c:pt idx="80">
                  <c:v>0.0104301369863014</c:v>
                </c:pt>
                <c:pt idx="81">
                  <c:v>0.010558904109589</c:v>
                </c:pt>
                <c:pt idx="82">
                  <c:v>0.0106876712328767</c:v>
                </c:pt>
                <c:pt idx="83">
                  <c:v>0.0108164383561644</c:v>
                </c:pt>
                <c:pt idx="84">
                  <c:v>0.0109452054794521</c:v>
                </c:pt>
                <c:pt idx="85">
                  <c:v>0.0110739726027397</c:v>
                </c:pt>
                <c:pt idx="86">
                  <c:v>0.0112027397260274</c:v>
                </c:pt>
                <c:pt idx="87">
                  <c:v>0.0113315068493151</c:v>
                </c:pt>
                <c:pt idx="88">
                  <c:v>0.0114602739726027</c:v>
                </c:pt>
                <c:pt idx="89">
                  <c:v>0.0115890410958904</c:v>
                </c:pt>
                <c:pt idx="90">
                  <c:v>0.0117178082191781</c:v>
                </c:pt>
                <c:pt idx="91">
                  <c:v>0.0118465753424658</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2928</Words>
  <Characters>3701</Characters>
  <Lines>24</Lines>
  <Paragraphs>6</Paragraphs>
  <TotalTime>0</TotalTime>
  <ScaleCrop>false</ScaleCrop>
  <LinksUpToDate>false</LinksUpToDate>
  <CharactersWithSpaces>3764</CharactersWithSpaces>
  <Application>WPS Office_11.1.0.1136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红茶加加</cp:lastModifiedBy>
  <cp:lastPrinted>2019-10-15T07:44:00Z</cp:lastPrinted>
  <dcterms:modified xsi:type="dcterms:W3CDTF">2022-04-18T04:28:05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365</vt:lpwstr>
  </property>
  <property fmtid="{D5CDD505-2E9C-101B-9397-08002B2CF9AE}" pid="3" name="ICV">
    <vt:lpwstr>76D5CA292B21470BAEA574C616663824</vt:lpwstr>
  </property>
</Properties>
</file>